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375ECB2D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184794">
        <w:rPr>
          <w:sz w:val="36"/>
          <w:szCs w:val="36"/>
          <w:lang w:val="en-GB"/>
        </w:rPr>
        <w:t>i</w:t>
      </w:r>
      <w:r w:rsidR="0083370E">
        <w:rPr>
          <w:sz w:val="36"/>
          <w:szCs w:val="36"/>
          <w:lang w:val="en-GB"/>
        </w:rPr>
        <w:t>ssissippi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6BA0AA" w14:textId="77777777" w:rsidR="0033718D" w:rsidRDefault="0033718D" w:rsidP="00CB37D9">
      <w:pPr>
        <w:spacing w:after="0" w:line="240" w:lineRule="auto"/>
      </w:pPr>
      <w:r>
        <w:separator/>
      </w:r>
    </w:p>
  </w:endnote>
  <w:endnote w:type="continuationSeparator" w:id="0">
    <w:p w14:paraId="689AB3F6" w14:textId="77777777" w:rsidR="0033718D" w:rsidRDefault="0033718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37B9C" w14:textId="77777777" w:rsidR="00CE5C5A" w:rsidRDefault="00CE5C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E9E5520" w:rsidR="00CB37D9" w:rsidRPr="00CE5C5A" w:rsidRDefault="00CB37D9" w:rsidP="00CE5C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048B61" w14:textId="77777777" w:rsidR="00CE5C5A" w:rsidRDefault="00CE5C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E2F73C" w14:textId="77777777" w:rsidR="0033718D" w:rsidRDefault="0033718D" w:rsidP="00CB37D9">
      <w:pPr>
        <w:spacing w:after="0" w:line="240" w:lineRule="auto"/>
      </w:pPr>
      <w:r>
        <w:separator/>
      </w:r>
    </w:p>
  </w:footnote>
  <w:footnote w:type="continuationSeparator" w:id="0">
    <w:p w14:paraId="40A9B0A6" w14:textId="77777777" w:rsidR="0033718D" w:rsidRDefault="0033718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415ED" w14:textId="77777777" w:rsidR="00CE5C5A" w:rsidRDefault="00CE5C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013363E" w:rsidR="00AD6FC0" w:rsidRPr="00CE5C5A" w:rsidRDefault="00AD6FC0" w:rsidP="00CE5C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65021" w14:textId="77777777" w:rsidR="00CE5C5A" w:rsidRDefault="00CE5C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86624781">
    <w:abstractNumId w:val="1"/>
  </w:num>
  <w:num w:numId="2" w16cid:durableId="792940334">
    <w:abstractNumId w:val="0"/>
  </w:num>
  <w:num w:numId="3" w16cid:durableId="1941058752">
    <w:abstractNumId w:val="2"/>
  </w:num>
  <w:num w:numId="4" w16cid:durableId="486360950">
    <w:abstractNumId w:val="4"/>
  </w:num>
  <w:num w:numId="5" w16cid:durableId="972756532">
    <w:abstractNumId w:val="5"/>
  </w:num>
  <w:num w:numId="6" w16cid:durableId="270016420">
    <w:abstractNumId w:val="3"/>
  </w:num>
  <w:num w:numId="7" w16cid:durableId="1047528857">
    <w:abstractNumId w:val="8"/>
  </w:num>
  <w:num w:numId="8" w16cid:durableId="31615094">
    <w:abstractNumId w:val="6"/>
  </w:num>
  <w:num w:numId="9" w16cid:durableId="15577444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3718D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7C7B"/>
    <w:rsid w:val="00831A9F"/>
    <w:rsid w:val="0083370E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CE5C5A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7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